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3B6E539C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88534C">
        <w:rPr>
          <w:rFonts w:ascii="Helvetica" w:hAnsi="Helvetica"/>
        </w:rPr>
        <w:t>July 6</w:t>
      </w:r>
      <w:r w:rsidR="0088534C" w:rsidRPr="0088534C">
        <w:rPr>
          <w:rFonts w:ascii="Helvetica" w:hAnsi="Helvetica"/>
          <w:vertAlign w:val="superscript"/>
        </w:rPr>
        <w:t>th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239A9B35" w14:textId="33CA7A99"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Joe Egan</w:t>
      </w:r>
      <w:r w:rsidR="00475FA1">
        <w:rPr>
          <w:rFonts w:ascii="Helvetica" w:hAnsi="Helvetica"/>
        </w:rPr>
        <w:t xml:space="preserve"> (Vice President)</w:t>
      </w:r>
      <w:r w:rsidR="009B6250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)</w:t>
      </w:r>
      <w:r w:rsidR="008B4E77">
        <w:rPr>
          <w:rFonts w:ascii="Helvetica" w:hAnsi="Helvetica"/>
        </w:rPr>
        <w:t>.</w:t>
      </w:r>
    </w:p>
    <w:p w14:paraId="7D4115F8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0E97D0B9" w:rsidR="001D1818" w:rsidRPr="0064248B" w:rsidRDefault="008B4E77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Matthew </w:t>
      </w:r>
      <w:proofErr w:type="spellStart"/>
      <w:r w:rsidRPr="0064248B">
        <w:rPr>
          <w:rFonts w:ascii="Helvetica" w:hAnsi="Helvetica"/>
        </w:rPr>
        <w:t>Deen</w:t>
      </w:r>
      <w:proofErr w:type="spellEnd"/>
      <w:r>
        <w:rPr>
          <w:rFonts w:ascii="Helvetica" w:hAnsi="Helvetica"/>
        </w:rPr>
        <w:t xml:space="preserve"> (Sports Representative),</w:t>
      </w:r>
      <w:r w:rsidRPr="009B6250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 xml:space="preserve">Diego </w:t>
      </w:r>
      <w:proofErr w:type="spellStart"/>
      <w:r w:rsidRPr="0064248B">
        <w:rPr>
          <w:rFonts w:ascii="Helvetica" w:hAnsi="Helvetica"/>
        </w:rPr>
        <w:t>Martelino</w:t>
      </w:r>
      <w:proofErr w:type="spellEnd"/>
      <w:r>
        <w:rPr>
          <w:rFonts w:ascii="Helvetica" w:hAnsi="Helvetica"/>
        </w:rPr>
        <w:t xml:space="preserve"> (Social Coordinator),</w:t>
      </w:r>
      <w:r w:rsidRPr="00FA5BDC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David Ester</w:t>
      </w:r>
      <w:r>
        <w:rPr>
          <w:rFonts w:ascii="Helvetica" w:hAnsi="Helvetica"/>
        </w:rPr>
        <w:t xml:space="preserve"> (Second Alternate GSS Rep), </w:t>
      </w:r>
      <w:r w:rsidR="00E0094E" w:rsidRPr="0064248B">
        <w:rPr>
          <w:rFonts w:ascii="Helvetica" w:hAnsi="Helvetica"/>
        </w:rPr>
        <w:t>Gregory MacNeil</w:t>
      </w:r>
      <w:r w:rsidR="00E0094E">
        <w:rPr>
          <w:rFonts w:ascii="Helvetica" w:hAnsi="Helvetica"/>
        </w:rPr>
        <w:t xml:space="preserve"> (Social Coordinator),</w:t>
      </w:r>
      <w:r w:rsidR="00E0094E" w:rsidRPr="006D1EBA">
        <w:rPr>
          <w:rFonts w:ascii="Helvetica" w:hAnsi="Helvetica"/>
        </w:rPr>
        <w:t xml:space="preserve"> </w:t>
      </w:r>
      <w:r w:rsidR="00E0094E" w:rsidRPr="0064248B">
        <w:rPr>
          <w:rFonts w:ascii="Helvetica" w:hAnsi="Helvetica"/>
        </w:rPr>
        <w:t>Curtis Gibbs</w:t>
      </w:r>
      <w:r w:rsidR="00E0094E">
        <w:rPr>
          <w:rFonts w:ascii="Helvetica" w:hAnsi="Helvetica"/>
        </w:rPr>
        <w:t xml:space="preserve"> (</w:t>
      </w:r>
      <w:r w:rsidR="00E0094E" w:rsidRPr="0064248B">
        <w:rPr>
          <w:rFonts w:ascii="Helvetica" w:hAnsi="Helvetica"/>
        </w:rPr>
        <w:t>TS</w:t>
      </w:r>
      <w:r w:rsidR="00E0094E">
        <w:rPr>
          <w:rFonts w:ascii="Helvetica" w:hAnsi="Helvetica"/>
        </w:rPr>
        <w:t>SU Representative)</w:t>
      </w:r>
      <w:r w:rsidR="00CF6A4F">
        <w:rPr>
          <w:rFonts w:ascii="Helvetica" w:hAnsi="Helvetica"/>
        </w:rPr>
        <w:t xml:space="preserve"> h</w:t>
      </w:r>
      <w:r w:rsidR="00E0094E">
        <w:rPr>
          <w:rFonts w:ascii="Helvetica" w:hAnsi="Helvetica"/>
        </w:rPr>
        <w:t xml:space="preserve">, </w:t>
      </w:r>
      <w:r w:rsidR="00E0094E" w:rsidRPr="0064248B">
        <w:rPr>
          <w:rFonts w:ascii="Helvetica" w:hAnsi="Helvetica"/>
        </w:rPr>
        <w:t>Audrey Taylor</w:t>
      </w:r>
      <w:r w:rsidR="00E0094E">
        <w:rPr>
          <w:rFonts w:ascii="Helvetica" w:hAnsi="Helvetica"/>
        </w:rPr>
        <w:t xml:space="preserve"> (GSS Representative),</w:t>
      </w:r>
      <w:r w:rsidR="00E0094E" w:rsidRPr="00FA5BDC">
        <w:rPr>
          <w:rFonts w:ascii="Helvetica" w:hAnsi="Helvetica"/>
        </w:rPr>
        <w:t xml:space="preserve"> </w:t>
      </w:r>
      <w:r w:rsidR="00FA5BDC" w:rsidRPr="0064248B">
        <w:rPr>
          <w:rFonts w:ascii="Helvetica" w:hAnsi="Helvetica"/>
        </w:rPr>
        <w:t>Fatima Garcia</w:t>
      </w:r>
      <w:r w:rsidR="00FA5BDC">
        <w:rPr>
          <w:rFonts w:ascii="Helvetica" w:hAnsi="Helvetica"/>
        </w:rPr>
        <w:t xml:space="preserve"> (First Alternate GSS Rep.), Heather </w:t>
      </w:r>
      <w:proofErr w:type="spellStart"/>
      <w:r w:rsidR="00FA5BDC">
        <w:rPr>
          <w:rFonts w:ascii="Helvetica" w:hAnsi="Helvetica"/>
        </w:rPr>
        <w:t>Baroody</w:t>
      </w:r>
      <w:proofErr w:type="spellEnd"/>
      <w:r w:rsidR="00FA5BDC">
        <w:rPr>
          <w:rFonts w:ascii="Helvetica" w:hAnsi="Helvetica"/>
        </w:rPr>
        <w:t xml:space="preserve"> (</w:t>
      </w:r>
      <w:r w:rsidR="00FA5BDC" w:rsidRPr="0064248B">
        <w:rPr>
          <w:rFonts w:ascii="Helvetica" w:hAnsi="Helvetica"/>
        </w:rPr>
        <w:t>TS</w:t>
      </w:r>
      <w:r w:rsidR="00FA5BDC">
        <w:rPr>
          <w:rFonts w:ascii="Helvetica" w:hAnsi="Helvetica"/>
        </w:rPr>
        <w:t xml:space="preserve">SU Representative), </w:t>
      </w:r>
      <w:proofErr w:type="spellStart"/>
      <w:r w:rsidR="00D26982" w:rsidRPr="0064248B">
        <w:rPr>
          <w:rFonts w:ascii="Helvetica" w:hAnsi="Helvetica"/>
        </w:rPr>
        <w:t>Ania</w:t>
      </w:r>
      <w:proofErr w:type="spellEnd"/>
      <w:r w:rsidR="00D26982" w:rsidRPr="0064248B">
        <w:rPr>
          <w:rFonts w:ascii="Helvetica" w:hAnsi="Helvetica"/>
        </w:rPr>
        <w:t xml:space="preserve"> </w:t>
      </w:r>
      <w:proofErr w:type="spellStart"/>
      <w:r w:rsidR="00D26982" w:rsidRPr="0064248B">
        <w:rPr>
          <w:rFonts w:ascii="Helvetica" w:hAnsi="Helvetica"/>
        </w:rPr>
        <w:t>Sergeenko</w:t>
      </w:r>
      <w:proofErr w:type="spellEnd"/>
      <w:r w:rsidR="00D26982">
        <w:rPr>
          <w:rFonts w:ascii="Helvetica" w:hAnsi="Helvetica"/>
        </w:rPr>
        <w:t xml:space="preserve"> (DGSC Representative, </w:t>
      </w:r>
      <w:r w:rsidR="00D26982" w:rsidRPr="0064248B">
        <w:rPr>
          <w:rFonts w:ascii="Helvetica" w:hAnsi="Helvetica"/>
        </w:rPr>
        <w:t>TS</w:t>
      </w:r>
      <w:r w:rsidR="00D26982">
        <w:rPr>
          <w:rFonts w:ascii="Helvetica" w:hAnsi="Helvetica"/>
        </w:rPr>
        <w:t>SU Representative),</w:t>
      </w:r>
      <w:r w:rsidR="00D26982" w:rsidRPr="006C3658">
        <w:rPr>
          <w:rFonts w:ascii="Helvetica" w:hAnsi="Helvetica"/>
        </w:rPr>
        <w:t xml:space="preserve"> </w:t>
      </w:r>
      <w:r w:rsidR="00D26982" w:rsidRPr="0064248B">
        <w:rPr>
          <w:rFonts w:ascii="Helvetica" w:hAnsi="Helvetica"/>
        </w:rPr>
        <w:t>Parisa Shiri</w:t>
      </w:r>
      <w:r w:rsidR="00D26982">
        <w:rPr>
          <w:rFonts w:ascii="Helvetica" w:hAnsi="Helvetica"/>
        </w:rPr>
        <w:t xml:space="preserve"> (</w:t>
      </w:r>
      <w:r w:rsidR="00D26982" w:rsidRPr="0064248B">
        <w:rPr>
          <w:rFonts w:ascii="Helvetica" w:hAnsi="Helvetica"/>
        </w:rPr>
        <w:t>TS</w:t>
      </w:r>
      <w:r w:rsidR="00D26982">
        <w:rPr>
          <w:rFonts w:ascii="Helvetica" w:hAnsi="Helvetica"/>
        </w:rPr>
        <w:t xml:space="preserve">SU Representative), </w:t>
      </w:r>
      <w:r w:rsidR="00D603EF" w:rsidRPr="0064248B">
        <w:rPr>
          <w:rFonts w:ascii="Helvetica" w:hAnsi="Helvetica"/>
        </w:rPr>
        <w:t>Cindy Wu</w:t>
      </w:r>
      <w:r w:rsidR="00D603EF">
        <w:rPr>
          <w:rFonts w:ascii="Helvetica" w:hAnsi="Helvetica"/>
        </w:rPr>
        <w:t xml:space="preserve"> (Alternate DGSC Rep), </w:t>
      </w:r>
      <w:proofErr w:type="spellStart"/>
      <w:r w:rsidR="00F90292" w:rsidRPr="0064248B">
        <w:rPr>
          <w:rFonts w:ascii="Helvetica" w:hAnsi="Helvetica"/>
        </w:rPr>
        <w:t>Tasleem</w:t>
      </w:r>
      <w:proofErr w:type="spellEnd"/>
      <w:r w:rsidR="00F90292" w:rsidRPr="0064248B">
        <w:rPr>
          <w:rFonts w:ascii="Helvetica" w:hAnsi="Helvetica"/>
        </w:rPr>
        <w:t xml:space="preserve"> Muzaffar</w:t>
      </w:r>
      <w:r w:rsidR="00F90292">
        <w:rPr>
          <w:rFonts w:ascii="Helvetica" w:hAnsi="Helvetica"/>
        </w:rPr>
        <w:t xml:space="preserve"> (Information Coordinator, 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1D1818">
        <w:rPr>
          <w:rFonts w:ascii="Helvetica" w:hAnsi="Helvetica"/>
        </w:rPr>
        <w:t xml:space="preserve"> </w:t>
      </w:r>
      <w:proofErr w:type="spellStart"/>
      <w:r w:rsidR="001D1818">
        <w:rPr>
          <w:rFonts w:ascii="Helvetica" w:hAnsi="Helvetica"/>
        </w:rPr>
        <w:t>Xiaoyun</w:t>
      </w:r>
      <w:proofErr w:type="spellEnd"/>
      <w:r w:rsidR="001D1818">
        <w:rPr>
          <w:rFonts w:ascii="Helvetica" w:hAnsi="Helvetica"/>
        </w:rPr>
        <w:t xml:space="preserve"> Yuan (</w:t>
      </w:r>
      <w:proofErr w:type="spellStart"/>
      <w:r w:rsidR="001D1818">
        <w:rPr>
          <w:rFonts w:ascii="Helvetica" w:hAnsi="Helvetica"/>
        </w:rPr>
        <w:t>Kelsy</w:t>
      </w:r>
      <w:proofErr w:type="spellEnd"/>
      <w:r w:rsidR="001D1818">
        <w:rPr>
          <w:rFonts w:ascii="Helvetica" w:hAnsi="Helvetica"/>
        </w:rPr>
        <w:t>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</w:t>
      </w:r>
      <w:bookmarkStart w:id="0" w:name="_GoBack"/>
      <w:bookmarkEnd w:id="0"/>
      <w:r w:rsidR="00BC1B4F">
        <w:rPr>
          <w:rFonts w:ascii="Helvetica" w:hAnsi="Helvetica"/>
        </w:rPr>
        <w:t>epresentative)</w:t>
      </w:r>
      <w:r w:rsidR="006C16C1"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6310CFBE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F530CB">
        <w:rPr>
          <w:rFonts w:ascii="Helvetica" w:hAnsi="Helvetica"/>
        </w:rPr>
        <w:t>9:30 am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C94702">
        <w:rPr>
          <w:rFonts w:ascii="Helvetica" w:hAnsi="Helvetica"/>
        </w:rPr>
        <w:t>70</w:t>
      </w:r>
      <w:r w:rsidR="006C3658">
        <w:rPr>
          <w:rFonts w:ascii="Helvetica" w:hAnsi="Helvetica"/>
        </w:rPr>
        <w:t>80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(President) as Chair for this meeting.</w:t>
      </w:r>
    </w:p>
    <w:p w14:paraId="68BC5D79" w14:textId="2E6F609B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8B4E77">
        <w:rPr>
          <w:rFonts w:ascii="Helvetica" w:hAnsi="Helvetica"/>
        </w:rPr>
        <w:t>Joe Egan</w:t>
      </w:r>
    </w:p>
    <w:p w14:paraId="1D5AE0BF" w14:textId="5A3E3E20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proofErr w:type="spellStart"/>
      <w:r w:rsidR="00E0094E">
        <w:rPr>
          <w:rFonts w:ascii="Helvetica" w:hAnsi="Helvetica"/>
        </w:rPr>
        <w:t>Nas</w:t>
      </w:r>
      <w:proofErr w:type="spellEnd"/>
      <w:r w:rsidR="00E0094E">
        <w:rPr>
          <w:rFonts w:ascii="Helvetica" w:hAnsi="Helvetica"/>
        </w:rPr>
        <w:t xml:space="preserve"> </w:t>
      </w:r>
      <w:proofErr w:type="spellStart"/>
      <w:r w:rsidR="00E0094E">
        <w:rPr>
          <w:rFonts w:ascii="Helvetica" w:hAnsi="Helvetica"/>
        </w:rPr>
        <w:t>Yousefi</w:t>
      </w:r>
      <w:proofErr w:type="spellEnd"/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0BF45073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proofErr w:type="spellStart"/>
      <w:r w:rsidR="008B4E77">
        <w:rPr>
          <w:rFonts w:ascii="Helvetica" w:hAnsi="Helvetica"/>
        </w:rPr>
        <w:t>Nas</w:t>
      </w:r>
      <w:proofErr w:type="spellEnd"/>
      <w:r w:rsidR="008B4E77">
        <w:rPr>
          <w:rFonts w:ascii="Helvetica" w:hAnsi="Helvetica"/>
        </w:rPr>
        <w:t xml:space="preserve"> </w:t>
      </w:r>
      <w:proofErr w:type="spellStart"/>
      <w:r w:rsidR="008B4E77">
        <w:rPr>
          <w:rFonts w:ascii="Helvetica" w:hAnsi="Helvetica"/>
        </w:rPr>
        <w:t>Yoursefi</w:t>
      </w:r>
      <w:proofErr w:type="spellEnd"/>
    </w:p>
    <w:p w14:paraId="6CCDF9C7" w14:textId="51AE5F8D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r w:rsidR="00E0094E">
        <w:rPr>
          <w:rFonts w:ascii="Helvetica" w:hAnsi="Helvetica"/>
        </w:rPr>
        <w:t>Joe Egan</w:t>
      </w:r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30A05701" w:rsidR="0064248B" w:rsidRDefault="0064248B" w:rsidP="0064248B">
      <w:pPr>
        <w:ind w:left="720"/>
        <w:rPr>
          <w:rFonts w:ascii="Helvetica" w:hAnsi="Helvetica"/>
        </w:rPr>
      </w:pPr>
    </w:p>
    <w:p w14:paraId="48E2BFB1" w14:textId="77777777" w:rsidR="00990AFA" w:rsidRDefault="00990AFA" w:rsidP="00A121E6">
      <w:pPr>
        <w:rPr>
          <w:rFonts w:ascii="Helvetica" w:hAnsi="Helvetica"/>
          <w:b/>
        </w:rPr>
      </w:pPr>
    </w:p>
    <w:p w14:paraId="2299AB0B" w14:textId="109988E5" w:rsidR="00A70846" w:rsidRPr="00113DF5" w:rsidRDefault="005E0B0F" w:rsidP="00113DF5">
      <w:pPr>
        <w:ind w:left="720"/>
        <w:rPr>
          <w:rFonts w:ascii="Helvetica" w:hAnsi="Helvetica"/>
          <w:b/>
        </w:rPr>
      </w:pPr>
      <w:r w:rsidRPr="00F22665">
        <w:rPr>
          <w:rFonts w:ascii="Helvetica" w:hAnsi="Helvetica"/>
          <w:b/>
        </w:rPr>
        <w:lastRenderedPageBreak/>
        <w:t>News</w:t>
      </w:r>
    </w:p>
    <w:p w14:paraId="7673582D" w14:textId="35623970" w:rsidR="008B4E77" w:rsidRDefault="008B4E77" w:rsidP="00C810FA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Socials</w:t>
      </w:r>
    </w:p>
    <w:p w14:paraId="4AA2A8EE" w14:textId="74583197" w:rsidR="00C64CCD" w:rsidRDefault="008B4E77" w:rsidP="008B4E7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s</w:t>
      </w:r>
      <w:r w:rsidR="00CF6A4F">
        <w:rPr>
          <w:rFonts w:ascii="Helvetica" w:hAnsi="Helvetica"/>
        </w:rPr>
        <w:t xml:space="preserve">occer </w:t>
      </w:r>
      <w:r>
        <w:rPr>
          <w:rFonts w:ascii="Helvetica" w:hAnsi="Helvetica"/>
        </w:rPr>
        <w:t>s</w:t>
      </w:r>
      <w:r w:rsidR="00CF6A4F">
        <w:rPr>
          <w:rFonts w:ascii="Helvetica" w:hAnsi="Helvetica"/>
        </w:rPr>
        <w:t xml:space="preserve">ocial </w:t>
      </w:r>
      <w:r>
        <w:rPr>
          <w:rFonts w:ascii="Helvetica" w:hAnsi="Helvetica"/>
        </w:rPr>
        <w:t xml:space="preserve">has been </w:t>
      </w:r>
      <w:r w:rsidR="00CF6A4F">
        <w:rPr>
          <w:rFonts w:ascii="Helvetica" w:hAnsi="Helvetica"/>
        </w:rPr>
        <w:t>confirmed for august 17</w:t>
      </w:r>
      <w:r w:rsidR="00CF6A4F" w:rsidRPr="00CF6A4F">
        <w:rPr>
          <w:rFonts w:ascii="Helvetica" w:hAnsi="Helvetica"/>
          <w:vertAlign w:val="superscript"/>
        </w:rPr>
        <w:t>th</w:t>
      </w:r>
    </w:p>
    <w:p w14:paraId="2BE86DBF" w14:textId="34BD0B48" w:rsidR="00CF6A4F" w:rsidRDefault="008B4E77" w:rsidP="008B4E7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J</w:t>
      </w:r>
      <w:r w:rsidR="00CF6A4F">
        <w:rPr>
          <w:rFonts w:ascii="Helvetica" w:hAnsi="Helvetica"/>
        </w:rPr>
        <w:t xml:space="preserve">uly social </w:t>
      </w:r>
      <w:r>
        <w:rPr>
          <w:rFonts w:ascii="Helvetica" w:hAnsi="Helvetica"/>
        </w:rPr>
        <w:t>will be an ultimate frisbee and barbecue social</w:t>
      </w:r>
    </w:p>
    <w:p w14:paraId="06B34AFA" w14:textId="725E4E39" w:rsidR="00CF6A4F" w:rsidRDefault="008B4E77" w:rsidP="008B4E77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w</w:t>
      </w:r>
      <w:r w:rsidR="00CF6A4F">
        <w:rPr>
          <w:rFonts w:ascii="Helvetica" w:hAnsi="Helvetica"/>
        </w:rPr>
        <w:t>ill need people to start barbecuing ahead of time</w:t>
      </w:r>
      <w:r>
        <w:rPr>
          <w:rFonts w:ascii="Helvetica" w:hAnsi="Helvetica"/>
        </w:rPr>
        <w:t>, people serving condiments, and people doing crowd control.</w:t>
      </w:r>
    </w:p>
    <w:p w14:paraId="2441ADD9" w14:textId="77777777" w:rsidR="008B4E77" w:rsidRPr="008B4E77" w:rsidRDefault="008B4E77" w:rsidP="008B4E77">
      <w:pPr>
        <w:pStyle w:val="ListParagraph"/>
        <w:ind w:left="1440"/>
        <w:rPr>
          <w:rFonts w:ascii="Helvetica" w:hAnsi="Helvetica"/>
        </w:rPr>
      </w:pPr>
    </w:p>
    <w:p w14:paraId="26EBD453" w14:textId="53FCCC97" w:rsidR="008B4E77" w:rsidRDefault="008B4E77" w:rsidP="008B4E77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TSSU</w:t>
      </w:r>
    </w:p>
    <w:p w14:paraId="37FDA17C" w14:textId="71DAE66B" w:rsidR="006B758A" w:rsidRPr="00C810FA" w:rsidRDefault="006B758A" w:rsidP="008B4E7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SSU general meeting happening in two weeks</w:t>
      </w:r>
    </w:p>
    <w:p w14:paraId="14E18AF8" w14:textId="77777777" w:rsidR="00405AFC" w:rsidRDefault="00405AFC" w:rsidP="00FF78CF">
      <w:pPr>
        <w:ind w:firstLine="720"/>
        <w:rPr>
          <w:rFonts w:ascii="Helvetica" w:hAnsi="Helvetica"/>
          <w:b/>
        </w:rPr>
      </w:pPr>
    </w:p>
    <w:p w14:paraId="3989B451" w14:textId="44C0B870" w:rsidR="00250DF7" w:rsidRPr="00924898" w:rsidRDefault="0064248B" w:rsidP="00FF78CF">
      <w:pPr>
        <w:ind w:firstLine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 xml:space="preserve">Meeting concluded at </w:t>
      </w:r>
      <w:r w:rsidR="005C7912">
        <w:rPr>
          <w:rFonts w:ascii="Helvetica" w:hAnsi="Helvetica"/>
          <w:i/>
        </w:rPr>
        <w:t>9:</w:t>
      </w:r>
      <w:r w:rsidR="00405AFC">
        <w:rPr>
          <w:rFonts w:ascii="Helvetica" w:hAnsi="Helvetica"/>
          <w:i/>
        </w:rPr>
        <w:t>46</w:t>
      </w:r>
      <w:r w:rsidR="00EA61CD">
        <w:rPr>
          <w:rFonts w:ascii="Helvetica" w:hAnsi="Helvetica"/>
          <w:i/>
        </w:rPr>
        <w:t xml:space="preserve"> am</w:t>
      </w:r>
      <w:r w:rsidR="003073D4">
        <w:rPr>
          <w:rFonts w:ascii="Helvetica" w:hAnsi="Helvetica"/>
          <w:i/>
        </w:rPr>
        <w:t>.</w:t>
      </w:r>
    </w:p>
    <w:sectPr w:rsidR="00250DF7" w:rsidRPr="009248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976C64" w14:textId="77777777" w:rsidR="00091892" w:rsidRDefault="00091892" w:rsidP="000B44FE">
      <w:pPr>
        <w:spacing w:after="0" w:line="240" w:lineRule="auto"/>
      </w:pPr>
      <w:r>
        <w:separator/>
      </w:r>
    </w:p>
  </w:endnote>
  <w:endnote w:type="continuationSeparator" w:id="0">
    <w:p w14:paraId="3F248BE3" w14:textId="77777777" w:rsidR="00091892" w:rsidRDefault="00091892" w:rsidP="000B4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B8BE4E" w14:textId="77777777" w:rsidR="00091892" w:rsidRDefault="00091892" w:rsidP="000B44FE">
      <w:pPr>
        <w:spacing w:after="0" w:line="240" w:lineRule="auto"/>
      </w:pPr>
      <w:r>
        <w:separator/>
      </w:r>
    </w:p>
  </w:footnote>
  <w:footnote w:type="continuationSeparator" w:id="0">
    <w:p w14:paraId="443CFAFA" w14:textId="77777777" w:rsidR="00091892" w:rsidRDefault="00091892" w:rsidP="000B4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588A3A0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8E02BC"/>
    <w:multiLevelType w:val="hybridMultilevel"/>
    <w:tmpl w:val="3B102CD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2655DE7"/>
    <w:multiLevelType w:val="hybridMultilevel"/>
    <w:tmpl w:val="EF7ABAF0"/>
    <w:lvl w:ilvl="0" w:tplc="1B02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EC339F"/>
    <w:multiLevelType w:val="hybridMultilevel"/>
    <w:tmpl w:val="4D6228F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tqwFAKMWNMAtAAAA"/>
  </w:docVars>
  <w:rsids>
    <w:rsidRoot w:val="0064248B"/>
    <w:rsid w:val="00006AF9"/>
    <w:rsid w:val="00011336"/>
    <w:rsid w:val="00047BE5"/>
    <w:rsid w:val="0005024A"/>
    <w:rsid w:val="0005214D"/>
    <w:rsid w:val="00066F5C"/>
    <w:rsid w:val="00071674"/>
    <w:rsid w:val="00091892"/>
    <w:rsid w:val="000920BD"/>
    <w:rsid w:val="000A4146"/>
    <w:rsid w:val="000A59EE"/>
    <w:rsid w:val="000B44FE"/>
    <w:rsid w:val="000C0CD4"/>
    <w:rsid w:val="000D0F22"/>
    <w:rsid w:val="000D5821"/>
    <w:rsid w:val="000D5A2C"/>
    <w:rsid w:val="000D7CC9"/>
    <w:rsid w:val="000F2D9D"/>
    <w:rsid w:val="000F6772"/>
    <w:rsid w:val="00113DF5"/>
    <w:rsid w:val="00117201"/>
    <w:rsid w:val="00121C12"/>
    <w:rsid w:val="00122D0F"/>
    <w:rsid w:val="0014234C"/>
    <w:rsid w:val="001429C8"/>
    <w:rsid w:val="00143E4A"/>
    <w:rsid w:val="0016135C"/>
    <w:rsid w:val="00196E51"/>
    <w:rsid w:val="001B2835"/>
    <w:rsid w:val="001C0D17"/>
    <w:rsid w:val="001C4BD8"/>
    <w:rsid w:val="001D1818"/>
    <w:rsid w:val="001D4D0B"/>
    <w:rsid w:val="001D65CF"/>
    <w:rsid w:val="001E7D5F"/>
    <w:rsid w:val="001F1636"/>
    <w:rsid w:val="002046D8"/>
    <w:rsid w:val="002057FD"/>
    <w:rsid w:val="00212257"/>
    <w:rsid w:val="0022167D"/>
    <w:rsid w:val="00225908"/>
    <w:rsid w:val="0023163B"/>
    <w:rsid w:val="00237BA3"/>
    <w:rsid w:val="00242122"/>
    <w:rsid w:val="00250DF7"/>
    <w:rsid w:val="00260100"/>
    <w:rsid w:val="002601FB"/>
    <w:rsid w:val="00272789"/>
    <w:rsid w:val="00273674"/>
    <w:rsid w:val="002771E2"/>
    <w:rsid w:val="0028191E"/>
    <w:rsid w:val="00286E69"/>
    <w:rsid w:val="00293330"/>
    <w:rsid w:val="002A186D"/>
    <w:rsid w:val="002B6149"/>
    <w:rsid w:val="002E2924"/>
    <w:rsid w:val="002E7C7E"/>
    <w:rsid w:val="003073D4"/>
    <w:rsid w:val="003125B4"/>
    <w:rsid w:val="00331DFB"/>
    <w:rsid w:val="00334294"/>
    <w:rsid w:val="0033504E"/>
    <w:rsid w:val="00337A20"/>
    <w:rsid w:val="00346453"/>
    <w:rsid w:val="003724A1"/>
    <w:rsid w:val="00382BAC"/>
    <w:rsid w:val="00391944"/>
    <w:rsid w:val="003A6ACA"/>
    <w:rsid w:val="003C72E9"/>
    <w:rsid w:val="003E0FCB"/>
    <w:rsid w:val="003E5805"/>
    <w:rsid w:val="003E7E2C"/>
    <w:rsid w:val="003F27E6"/>
    <w:rsid w:val="003F3D31"/>
    <w:rsid w:val="004003A4"/>
    <w:rsid w:val="00405AFC"/>
    <w:rsid w:val="00422D92"/>
    <w:rsid w:val="00441905"/>
    <w:rsid w:val="004472CE"/>
    <w:rsid w:val="00453AE6"/>
    <w:rsid w:val="00475FA1"/>
    <w:rsid w:val="0047743A"/>
    <w:rsid w:val="004808C1"/>
    <w:rsid w:val="00481445"/>
    <w:rsid w:val="004903EC"/>
    <w:rsid w:val="004A1758"/>
    <w:rsid w:val="004A3194"/>
    <w:rsid w:val="004A4CFE"/>
    <w:rsid w:val="004A679F"/>
    <w:rsid w:val="004D1256"/>
    <w:rsid w:val="004E3067"/>
    <w:rsid w:val="004F7311"/>
    <w:rsid w:val="00506E72"/>
    <w:rsid w:val="00512DAA"/>
    <w:rsid w:val="00527471"/>
    <w:rsid w:val="00545480"/>
    <w:rsid w:val="00555A7D"/>
    <w:rsid w:val="00557258"/>
    <w:rsid w:val="0056190C"/>
    <w:rsid w:val="0056362F"/>
    <w:rsid w:val="0057014C"/>
    <w:rsid w:val="00573398"/>
    <w:rsid w:val="005B2900"/>
    <w:rsid w:val="005B3367"/>
    <w:rsid w:val="005B6085"/>
    <w:rsid w:val="005C7912"/>
    <w:rsid w:val="005D1BB1"/>
    <w:rsid w:val="005D6C53"/>
    <w:rsid w:val="005E0B0F"/>
    <w:rsid w:val="005F49FC"/>
    <w:rsid w:val="005F6704"/>
    <w:rsid w:val="00607A8B"/>
    <w:rsid w:val="0061094B"/>
    <w:rsid w:val="00635F16"/>
    <w:rsid w:val="0064248B"/>
    <w:rsid w:val="00646DDF"/>
    <w:rsid w:val="00654E37"/>
    <w:rsid w:val="00657754"/>
    <w:rsid w:val="006839FE"/>
    <w:rsid w:val="00694B2C"/>
    <w:rsid w:val="006B758A"/>
    <w:rsid w:val="006B7780"/>
    <w:rsid w:val="006C16C1"/>
    <w:rsid w:val="006C3658"/>
    <w:rsid w:val="006C5134"/>
    <w:rsid w:val="006D0041"/>
    <w:rsid w:val="006D1EBA"/>
    <w:rsid w:val="006D4D62"/>
    <w:rsid w:val="006F7E54"/>
    <w:rsid w:val="00702BF4"/>
    <w:rsid w:val="0070702A"/>
    <w:rsid w:val="00710286"/>
    <w:rsid w:val="00734BE3"/>
    <w:rsid w:val="007563AE"/>
    <w:rsid w:val="00760C15"/>
    <w:rsid w:val="00785B0A"/>
    <w:rsid w:val="00792ED4"/>
    <w:rsid w:val="007A09E7"/>
    <w:rsid w:val="007A5B36"/>
    <w:rsid w:val="007A655A"/>
    <w:rsid w:val="007A67E5"/>
    <w:rsid w:val="007A73BF"/>
    <w:rsid w:val="007B5ACA"/>
    <w:rsid w:val="007D56A6"/>
    <w:rsid w:val="007D5A8D"/>
    <w:rsid w:val="00813A6E"/>
    <w:rsid w:val="00820CB9"/>
    <w:rsid w:val="00822756"/>
    <w:rsid w:val="00843109"/>
    <w:rsid w:val="00850D2E"/>
    <w:rsid w:val="008641E5"/>
    <w:rsid w:val="00870C21"/>
    <w:rsid w:val="0087600F"/>
    <w:rsid w:val="0088534C"/>
    <w:rsid w:val="00887387"/>
    <w:rsid w:val="0089296C"/>
    <w:rsid w:val="008A2CF9"/>
    <w:rsid w:val="008A6C86"/>
    <w:rsid w:val="008B4E77"/>
    <w:rsid w:val="008C00F5"/>
    <w:rsid w:val="008D6F3F"/>
    <w:rsid w:val="008F2ECB"/>
    <w:rsid w:val="008F5B28"/>
    <w:rsid w:val="009068E4"/>
    <w:rsid w:val="00924898"/>
    <w:rsid w:val="00924DBC"/>
    <w:rsid w:val="009323F4"/>
    <w:rsid w:val="00935C9B"/>
    <w:rsid w:val="0096424A"/>
    <w:rsid w:val="00964E57"/>
    <w:rsid w:val="0096788F"/>
    <w:rsid w:val="009766E0"/>
    <w:rsid w:val="009772B8"/>
    <w:rsid w:val="00981F0D"/>
    <w:rsid w:val="00986E69"/>
    <w:rsid w:val="00990AFA"/>
    <w:rsid w:val="00992329"/>
    <w:rsid w:val="009A5E39"/>
    <w:rsid w:val="009B4D69"/>
    <w:rsid w:val="009B6250"/>
    <w:rsid w:val="009D23FD"/>
    <w:rsid w:val="009E53CB"/>
    <w:rsid w:val="00A02014"/>
    <w:rsid w:val="00A1139E"/>
    <w:rsid w:val="00A11E18"/>
    <w:rsid w:val="00A121E6"/>
    <w:rsid w:val="00A30600"/>
    <w:rsid w:val="00A308FB"/>
    <w:rsid w:val="00A317B0"/>
    <w:rsid w:val="00A563B7"/>
    <w:rsid w:val="00A62856"/>
    <w:rsid w:val="00A662AE"/>
    <w:rsid w:val="00A70846"/>
    <w:rsid w:val="00A80245"/>
    <w:rsid w:val="00A814EF"/>
    <w:rsid w:val="00A8530F"/>
    <w:rsid w:val="00A96F58"/>
    <w:rsid w:val="00AA0404"/>
    <w:rsid w:val="00AA29D4"/>
    <w:rsid w:val="00AB6745"/>
    <w:rsid w:val="00AC4FB4"/>
    <w:rsid w:val="00AC6F87"/>
    <w:rsid w:val="00AC76A5"/>
    <w:rsid w:val="00AE17C2"/>
    <w:rsid w:val="00AE2698"/>
    <w:rsid w:val="00AE4802"/>
    <w:rsid w:val="00AE62EF"/>
    <w:rsid w:val="00AF0AF4"/>
    <w:rsid w:val="00B06B35"/>
    <w:rsid w:val="00B20E95"/>
    <w:rsid w:val="00B24C96"/>
    <w:rsid w:val="00B35E1D"/>
    <w:rsid w:val="00B428BA"/>
    <w:rsid w:val="00B4516E"/>
    <w:rsid w:val="00B46535"/>
    <w:rsid w:val="00B505EA"/>
    <w:rsid w:val="00B555C9"/>
    <w:rsid w:val="00B658AD"/>
    <w:rsid w:val="00B71E0F"/>
    <w:rsid w:val="00B9114B"/>
    <w:rsid w:val="00B92385"/>
    <w:rsid w:val="00B975E2"/>
    <w:rsid w:val="00BA102D"/>
    <w:rsid w:val="00BA298B"/>
    <w:rsid w:val="00BA38ED"/>
    <w:rsid w:val="00BA56ED"/>
    <w:rsid w:val="00BB01DE"/>
    <w:rsid w:val="00BC1B4F"/>
    <w:rsid w:val="00BC5697"/>
    <w:rsid w:val="00BC6118"/>
    <w:rsid w:val="00BC6DD6"/>
    <w:rsid w:val="00BD28AF"/>
    <w:rsid w:val="00BF39BF"/>
    <w:rsid w:val="00BF5B3D"/>
    <w:rsid w:val="00C014A9"/>
    <w:rsid w:val="00C10BAF"/>
    <w:rsid w:val="00C14EFF"/>
    <w:rsid w:val="00C4124E"/>
    <w:rsid w:val="00C46516"/>
    <w:rsid w:val="00C56A33"/>
    <w:rsid w:val="00C64CCD"/>
    <w:rsid w:val="00C7404D"/>
    <w:rsid w:val="00C7540B"/>
    <w:rsid w:val="00C763F6"/>
    <w:rsid w:val="00C810FA"/>
    <w:rsid w:val="00C925F8"/>
    <w:rsid w:val="00C94702"/>
    <w:rsid w:val="00C96859"/>
    <w:rsid w:val="00CB0DB3"/>
    <w:rsid w:val="00CB2772"/>
    <w:rsid w:val="00CB757D"/>
    <w:rsid w:val="00CD36A8"/>
    <w:rsid w:val="00CE61C4"/>
    <w:rsid w:val="00CE7177"/>
    <w:rsid w:val="00CF6A4F"/>
    <w:rsid w:val="00D0318D"/>
    <w:rsid w:val="00D26027"/>
    <w:rsid w:val="00D26982"/>
    <w:rsid w:val="00D27AFD"/>
    <w:rsid w:val="00D372D7"/>
    <w:rsid w:val="00D45337"/>
    <w:rsid w:val="00D47302"/>
    <w:rsid w:val="00D5348F"/>
    <w:rsid w:val="00D54240"/>
    <w:rsid w:val="00D603EF"/>
    <w:rsid w:val="00D6475D"/>
    <w:rsid w:val="00D82717"/>
    <w:rsid w:val="00D83854"/>
    <w:rsid w:val="00D90626"/>
    <w:rsid w:val="00D941E0"/>
    <w:rsid w:val="00DA6A87"/>
    <w:rsid w:val="00DB4232"/>
    <w:rsid w:val="00DD3959"/>
    <w:rsid w:val="00E0094E"/>
    <w:rsid w:val="00E111A8"/>
    <w:rsid w:val="00E13D6E"/>
    <w:rsid w:val="00E160DF"/>
    <w:rsid w:val="00E23364"/>
    <w:rsid w:val="00E44235"/>
    <w:rsid w:val="00E5583E"/>
    <w:rsid w:val="00E56F84"/>
    <w:rsid w:val="00E61A8C"/>
    <w:rsid w:val="00E816A2"/>
    <w:rsid w:val="00EA28F3"/>
    <w:rsid w:val="00EA61CD"/>
    <w:rsid w:val="00ED0EAB"/>
    <w:rsid w:val="00ED7D57"/>
    <w:rsid w:val="00EE27B9"/>
    <w:rsid w:val="00EF318B"/>
    <w:rsid w:val="00F04720"/>
    <w:rsid w:val="00F17567"/>
    <w:rsid w:val="00F22665"/>
    <w:rsid w:val="00F530CB"/>
    <w:rsid w:val="00F54FFB"/>
    <w:rsid w:val="00F6698A"/>
    <w:rsid w:val="00F70CCA"/>
    <w:rsid w:val="00F90292"/>
    <w:rsid w:val="00F959E9"/>
    <w:rsid w:val="00FA0D54"/>
    <w:rsid w:val="00FA5BDC"/>
    <w:rsid w:val="00FA65B7"/>
    <w:rsid w:val="00FC4C68"/>
    <w:rsid w:val="00FC4F21"/>
    <w:rsid w:val="00FC6F97"/>
    <w:rsid w:val="00FD0C86"/>
    <w:rsid w:val="00FD2186"/>
    <w:rsid w:val="00FD5E07"/>
    <w:rsid w:val="00FD69BC"/>
    <w:rsid w:val="00FE1F71"/>
    <w:rsid w:val="00FE3140"/>
    <w:rsid w:val="00FE6FB4"/>
    <w:rsid w:val="00FF39CA"/>
    <w:rsid w:val="00FF7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FE"/>
  </w:style>
  <w:style w:type="paragraph" w:styleId="Footer">
    <w:name w:val="footer"/>
    <w:basedOn w:val="Normal"/>
    <w:link w:val="Foot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C85EE4-F9AC-45C6-AB29-7DB44212B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11</cp:revision>
  <cp:lastPrinted>2018-09-29T00:24:00Z</cp:lastPrinted>
  <dcterms:created xsi:type="dcterms:W3CDTF">2018-07-06T16:30:00Z</dcterms:created>
  <dcterms:modified xsi:type="dcterms:W3CDTF">2018-09-29T00:24:00Z</dcterms:modified>
</cp:coreProperties>
</file>